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b20484d7307fddb4f21c33a59ac2839404681c"/>
      <w:r>
        <w:rPr>
          <w:b/>
        </w:rPr>
        <w:t xml:space="preserve">ПРОТОКОЛ ЕЛЕКТРОННОГО АУКЦІОНУ № CLE001-UA-20220822-064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522_08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Луцьк, вул. Лесі Українки, 52. Оренда – приміщення 3-го поверху адмінбудівлі площею 80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приміщень 3-го поверху адмінбудівлі площею 80,8 кв.м, що може бути використаний під офіси, маленьку школу, швейне ательє, сервісний центр, майстерню тощо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133,22 грн, у тому числі ПДВ</w:t>
      </w:r>
      <w:r>
        <w:t xml:space="preserve"> </w:t>
      </w:r>
      <w:r>
        <w:t xml:space="preserve">855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79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7:52:26Z</dcterms:created>
  <dcterms:modified xsi:type="dcterms:W3CDTF">2024-05-18T07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